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37d58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1c0a65dd-949b-4b81-ac45-e671c24c2153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f18fe2e-b373-4b46-ae4a-c9d7307e224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1:43Z</dcterms:created>
  <dcterms:modified xsi:type="dcterms:W3CDTF">2023-07-13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